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12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.14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9.43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9.91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59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7 m 39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37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.67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5.52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6.44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59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5 m 59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47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.80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0.75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1.60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1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4 m 1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3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.32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2.54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5.23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5.98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53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